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ตัวอย่างวิชาคณิตศาสตร์</w:t>
      </w:r>
    </w:p>
    <w:p>
      <w:pPr>
        <w:pStyle w:val="Date"/>
      </w:pPr>
      <w:r>
        <w:t xml:space="preserve">วันศุกร์ที่</w:t>
      </w:r>
      <w:r>
        <w:t xml:space="preserve"> </w:t>
      </w:r>
      <w:r>
        <w:t xml:space="preserve">19</w:t>
      </w:r>
      <w:r>
        <w:t xml:space="preserve"> </w:t>
      </w:r>
      <w:r>
        <w:t xml:space="preserve">พฤษภาคม</w:t>
      </w:r>
      <w:r>
        <w:t xml:space="preserve"> </w:t>
      </w:r>
      <w:r>
        <w:t xml:space="preserve">2566</w:t>
      </w:r>
      <w:r>
        <w:t xml:space="preserve"> </w:t>
      </w:r>
      <w:r>
        <w:t xml:space="preserve">เวลา</w:t>
      </w:r>
      <w:r>
        <w:t xml:space="preserve"> </w:t>
      </w:r>
      <w:r>
        <w:t xml:space="preserve">10.4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ที่เราเปิดอยู่ตอนนี้ครับ ไปที่ระบบถอดความเลยครับผม อันดับต่อมาก็คือไปคัดลอกลิงก์ คัดลอกแล้วเราไปที่หน้าจอ OBS แล้วไปที่มันจะเขียนว่า Captions TCC ตรงนี้ครับ แล้ววางทับไปเลย เดี๋ยวมันจะเปลี่ยนคำบรรยายตรงนี้ให้อัตโนมัติครับ อันนี้คือเจ้าหน้าที่ กำลังพิมพ์อยู่นะครับ จะเห็นเป็นข้อความแล้วก็อันดับสุดท้าย คือ การโทร. ล่ามนะครับ การโทรล่าม ถ้าเราดูข้อมูลหน้า Research ตอนนี้หน้านี้ครับ มันจะบอกหมายเลขห้องล่าม แล้วก็กดเข้าไปที่โปรแกรม Interpeพอกดปุีบก็จะ หน้าจอจะเป็นประมาณนี้เดี๋ยวลองดู นี่ครับ หน้าจอก็จะเป็นหน้าจอของล่ามด้วย ภาพจากล้องตรงนี้ด้วยนะครนับ ประมาณนี้นะ โอเค ประมาณนี้นะ ข้อความยังขึ้นอยู่ไหมเอ่ย ประมาณนี้ครับ สำหรับการทดสอบการใช้งานของตัวระบบ มีอยู่ประมาณ 3 ขั้นตอนหลัก ๆ อันดับแรกถ่ายทอดเสียงก่อน ที่ 2 ก็คือคัดลอกตรงนี้ที่ตัวโปรแกรม OBS แล้วหลังจากนั้นก็ทำการ โทร. หมายเลขล่ามนะครับผม อันนี้ไม่ใช่ล่ามจริง ๆ นะครับ คือเจ้าหน้าที่เหมือนเรา เป็นโปรแกรมเมอร์เหมือนกันครับ น่าจะประมาณนี้นะครับผม เดี๋ยวล่ามจริง ๆ นี่ น่าจะช่วงบ่ายนะครับ ว่าจะมีเวลาว่างไหม เหมือนกับว่ามีติดภารกิจอะไรอย่างนี้อยู่ด้วย ประมาณนี้ ใช่ครับ พี่จะลองพูดดูไหมครับ ข้อความจะได้ขึ้นหน้าจอเลย สวัสดีค่ะ ทุกคนคะ วันนี้สบายดีไหม คือ เราไม่เราก็พูดเฉย ๆ เราจะติดนิสัย ว่าเราสอนเด็กหูหนวกแล้วเราก็จะภาษามือไปด้วยอะไรอย่างนี้ เอาที่สะดวกของเรา คือ ไมค์มันไม่ได้ออกไปข้างนอก ไมค์มันจะเข้าไปในระบบนี้ ค่ะ ตอนแรกนึกว่าให้พูดไมค์ เสียงมันจะไปห้องอื่นด้วย ที่มันดีเลย์มากขนาดนี้ ที่เน็ตเราใช่ไหม อ๋อ เป็นพิมพ์ใช่ไหม นึกว่าจะเหมือนกับ siri แปลว่าเวลาเราพูดเราต้องพูดช้า ๆ ด้วย โอเคค่ะ โอเค แป๊บหนึ่งนะครับ ทางห้องถอดความได้ยินเสียงชัดเจนไหมครับ ถ้าได้ยินเสียงชัดเจน 1 โอเค น่าจะประมาณนี้ น่าจะพอเห็นภาพทุกคนนะครับ ก็ขอบคุณมาก ขอบคุณมากนะครับ เจ้าหน้าที่ถอดความ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ตัวอย่างวิชาคณิตศาสตร์</dc:title>
  <dc:creator/>
  <cp:keywords/>
  <dcterms:created xsi:type="dcterms:W3CDTF">2024-01-04T03:03:01Z</dcterms:created>
  <dcterms:modified xsi:type="dcterms:W3CDTF">2024-01-04T03:0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9 พฤษภาคม 2566 เวลา 10.40 น.</vt:lpwstr>
  </property>
  <property fmtid="{D5CDD505-2E9C-101B-9397-08002B2CF9AE}" pid="3" name="subtitle">
    <vt:lpwstr/>
  </property>
</Properties>
</file>